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ürkçe-turkish"/>
      <w:bookmarkEnd w:id="21"/>
      <w:r>
        <w:t xml:space="preserve">Türkçe / Turk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ürkç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79a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